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bd433c3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bd433c3-7095-11ed-852d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8:4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JklEQVR42s2WMQ4DQQgDUT7A/3/pHxDGREmRJhIU2ZNOt1dYBhvvRn0txV/9i4gsnkh5o0d8r1//RQOVgXjPZokXmX7Dn80Fnhqt6Z3hUWj4Ky/6BzvgLvqHpO91oC+re9fMlOOhbf9sPNQNvvd4Jtd+FrB7PdR1CjMLddf8uloGA2JWJ/d4VAxYeUYu+CGD2HbxB/oOs+G65eeuNb2CGhOyrZcJpm2MnaL282FtqTuw9b5/42QsDfK6fxlzErRt0Pgi/2Q0AivqYn47Cl70Lua3ezYmZIy15of1nHy24NrP+QlALKOTfKZv5pp5cX4YshXhBKmD880nm3P6xn9pKUC78B8hz9CV5t5xcD8IJ0vNa9+/otxyru7zL4g/zWGk/Xz89333CQXKbMK3CLsE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qlink down 2 days minnesot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bd433c3-7095-11ed-852d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8:4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3bd433c3-7095-11ed-852d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3bd433c3-7095-11ed-852d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bd433c3</dc:title>
  <dc:creator/>
  <cp:keywords/>
  <dcterms:created xsi:type="dcterms:W3CDTF">2026-05-03T10:48:45Z</dcterms:created>
  <dcterms:modified xsi:type="dcterms:W3CDTF">2026-05-03T10:4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